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Turkey</w:t>
      </w:r>
      <w:r>
        <w:t xml:space="preserve"> </w:t>
      </w:r>
      <w:r>
        <w:t xml:space="preserve">Istanbul</w:t>
      </w:r>
    </w:p>
    <w:bookmarkStart w:id="20" w:name="X8e2f44aad53a3f4426fcd06af89db197e96061b"/>
    <w:p>
      <w:pPr>
        <w:pStyle w:val="Heading1"/>
      </w:pPr>
      <w:r>
        <w:t xml:space="preserve">Cover Letter for Marine Engineer Position</w:t>
      </w:r>
    </w:p>
    <w:p>
      <w:pPr>
        <w:pStyle w:val="FirstParagraph"/>
      </w:pPr>
      <w:r>
        <w:rPr>
          <w:bCs/>
          <w:b/>
        </w:rPr>
        <w:t xml:space="preserve">Dear Hiring Manager,</w:t>
      </w:r>
    </w:p>
    <w:p>
      <w:pPr>
        <w:pStyle w:val="BodyText"/>
      </w:pPr>
      <w:r>
        <w:t xml:space="preserve">As a dedicated and experienced Marine Engineer with a passion for maritime technology and operational excellence, I am writing to express my interest in the Marine Engineer position at [Company Name] in Turkey Istanbul. The unique opportunities offered by the maritime industry in Istanbul, combined with my technical expertise and commitment to innovation, make me an ideal candidate for this role. I am eager to contribute my skills and knowledge to support your organization's goals while leveraging the strategic advantages of Turkey’s dynamic marine sector.</w:t>
      </w:r>
    </w:p>
    <w:p>
      <w:pPr>
        <w:pStyle w:val="BodyText"/>
      </w:pPr>
      <w:r>
        <w:t xml:space="preserve">With over [X years] of experience in marine engineering, I have developed a deep understanding of ship systems, propulsion technologies, and maintenance protocols that are critical to ensuring the safe and efficient operation of vessels. My background includes working on a wide range of maritime projects, from commercial shipping to offshore platforms, which has equipped me with the technical acumen and problem-solving abilities required to thrive in high-pressure environments. I am particularly drawn to Istanbul’s role as a global hub for maritime trade, where the convergence of historical significance and modern infrastructure creates a vibrant ecosystem for marine engineers.</w:t>
      </w:r>
    </w:p>
    <w:p>
      <w:pPr>
        <w:pStyle w:val="BodyText"/>
      </w:pPr>
      <w:r>
        <w:t xml:space="preserve">My professional journey began with [Previous Company or Institution], where I served as a Marine Engineer responsible for [specific responsibilities, e.g., "overseeing engine room operations, conducting preventive maintenance on ship systems, and ensuring compliance with international maritime regulations"]. This role allowed me to refine my skills in areas such as boiler maintenance, diesel engine diagnostics, and electrical systems management. I also collaborated with cross-functional teams to optimize vessel performance and reduce operational costs, which reinforced my ability to work effectively in diverse environments.</w:t>
      </w:r>
    </w:p>
    <w:p>
      <w:pPr>
        <w:pStyle w:val="BodyText"/>
      </w:pPr>
      <w:r>
        <w:t xml:space="preserve">One of the key aspects that sets me apart is my adaptability to different maritime challenges. For instance, while working on [specific project or vessel], I successfully resolved a critical propulsion system failure by implementing a custom solution that minimized downtime and ensured the safety of the crew. This experience not only highlighted my technical proficiency but also underscored my dedication to continuous improvement and innovation in marine engineering practices.</w:t>
      </w:r>
    </w:p>
    <w:p>
      <w:pPr>
        <w:pStyle w:val="BodyText"/>
      </w:pPr>
      <w:r>
        <w:t xml:space="preserve">I am particularly excited about the opportunity to contribute to Turkey Istanbul’s growing maritime industry, which is experiencing significant investment in port infrastructure, shipbuilding, and sustainable technologies. The Port of Istanbul, along with its proximity to major shipping routes such as the Bosporus Strait, presents unique challenges and opportunities for marine engineers. I am keen to apply my expertise in [specific area, e.g., "energy-efficient propulsion systems" or "environmental compliance"] to support the development of eco-friendly maritime solutions that align with Turkey’s vision for sustainable growth.</w:t>
      </w:r>
    </w:p>
    <w:p>
      <w:pPr>
        <w:pStyle w:val="BodyText"/>
      </w:pPr>
      <w:r>
        <w:t xml:space="preserve">In addition to my technical skills, I bring a strong commitment to safety and regulatory compliance. I hold certifications such as [list relevant certifications, e.g., "Marine Engineer License (MEL)" or "ISO 9001 Quality Management System"], which reflect my dedication to upholding the highest standards in the field. My ability to navigate complex technical documentation, interpret international maritime regulations (such as SOLAS and MARPOL), and communicate effectively with stakeholders has been instrumental in my career success.</w:t>
      </w:r>
    </w:p>
    <w:p>
      <w:pPr>
        <w:pStyle w:val="BodyText"/>
      </w:pPr>
      <w:r>
        <w:t xml:space="preserve">What excites me most about Istanbul is its unique blend of tradition and modernity. The city’s rich maritime heritage, combined with its status as a global trade hub, creates an environment where innovation can flourish. I am particularly interested in collaborating with local shipyards and engineering firms to advance cutting-edge projects that leverage Turkey’s strategic location. Whether it’s designing next-generation vessels or optimizing existing infrastructure, I am eager to contribute to initiatives that drive progress in the marine sector.</w:t>
      </w:r>
    </w:p>
    <w:p>
      <w:pPr>
        <w:pStyle w:val="BodyText"/>
      </w:pPr>
      <w:r>
        <w:t xml:space="preserve">My decision to pursue opportunities in Turkey Istanbul is also influenced by my personal connection to the region. Having [mention any relevant experience or ties, e.g., "worked on a project involving Turkish shipyards" or "studied maritime engineering at a university in Istanbul"], I have developed a profound appreciation for the cultural and professional landscape here. This familiarity, coupled with my technical expertise, enables me to quickly integrate into your team and deliver results.</w:t>
      </w:r>
    </w:p>
    <w:p>
      <w:pPr>
        <w:pStyle w:val="BodyText"/>
      </w:pPr>
      <w:r>
        <w:t xml:space="preserve">Finally, I am confident that my combination of technical knowledge, hands-on experience, and passion for marine engineering will make me a valuable asset to your organization. I am enthusiastic about the prospect of contributing to [Company Name]’s mission of excellence in maritime operations while growing professionally in Istanbul’s thriving industry. Thank you for considering my application. I would welcome the opportunity to discuss how my background and skills align with your need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Cover Letter - Turkey Istanbul</dc:title>
  <dc:creator/>
  <cp:keywords/>
  <dcterms:created xsi:type="dcterms:W3CDTF">2026-07-21T09:49:07Z</dcterms:created>
  <dcterms:modified xsi:type="dcterms:W3CDTF">2026-07-21T09:49:07Z</dcterms:modified>
</cp:coreProperties>
</file>

<file path=docProps/custom.xml><?xml version="1.0" encoding="utf-8"?>
<Properties xmlns="http://schemas.openxmlformats.org/officeDocument/2006/custom-properties" xmlns:vt="http://schemas.openxmlformats.org/officeDocument/2006/docPropsVTypes"/>
</file>